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1"/>
        <w:gridCol w:w="5381"/>
      </w:tblGrid>
      <w:tr w:rsidR="00B57BE8" w:rsidRPr="00B57BE8" w14:paraId="0BDA5E2B" w14:textId="77777777" w:rsidTr="006C57D3">
        <w:tc>
          <w:tcPr>
            <w:tcW w:w="4590" w:type="dxa"/>
            <w:shd w:val="clear" w:color="auto" w:fill="auto"/>
          </w:tcPr>
          <w:p w14:paraId="28D9505D" w14:textId="77777777" w:rsidR="00B57BE8" w:rsidRDefault="00B57BE8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  <w:r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Charge</w:t>
            </w:r>
            <w:r w:rsidRPr="00693838"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:</w:t>
            </w:r>
            <w:r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 xml:space="preserve"> </w:t>
            </w:r>
          </w:p>
          <w:p w14:paraId="33ECCB77" w14:textId="77777777" w:rsidR="0065292C" w:rsidRPr="00693838" w:rsidRDefault="0065292C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</w:p>
        </w:tc>
        <w:tc>
          <w:tcPr>
            <w:tcW w:w="5508" w:type="dxa"/>
            <w:shd w:val="clear" w:color="auto" w:fill="auto"/>
          </w:tcPr>
          <w:p w14:paraId="1E46593E" w14:textId="77777777" w:rsidR="00B57BE8" w:rsidRPr="00693838" w:rsidRDefault="00B57BE8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  <w:r w:rsidRPr="00693838"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Pastor:</w:t>
            </w:r>
          </w:p>
        </w:tc>
      </w:tr>
    </w:tbl>
    <w:p w14:paraId="535B4567" w14:textId="77777777" w:rsidR="00B57BE8" w:rsidRDefault="00B57BE8" w:rsidP="00784343">
      <w:pPr>
        <w:pStyle w:val="Style"/>
        <w:rPr>
          <w:b/>
          <w:color w:val="000006"/>
          <w:sz w:val="22"/>
          <w:szCs w:val="20"/>
          <w:lang w:bidi="he-IL"/>
        </w:rPr>
      </w:pPr>
    </w:p>
    <w:p w14:paraId="48C816E0" w14:textId="48B26F86" w:rsidR="00622FEB" w:rsidRPr="00B04A4B" w:rsidRDefault="000A3A5E" w:rsidP="000A3A5E">
      <w:pPr>
        <w:spacing w:after="0"/>
        <w:jc w:val="center"/>
        <w:rPr>
          <w:rFonts w:ascii="Times New Roman" w:hAnsi="Times New Roman"/>
          <w:b/>
          <w:bCs/>
          <w:sz w:val="28"/>
          <w:szCs w:val="28"/>
        </w:rPr>
      </w:pPr>
      <w:r w:rsidRPr="00252DB3">
        <w:rPr>
          <w:rFonts w:ascii="Times New Roman" w:hAnsi="Times New Roman"/>
          <w:b/>
          <w:bCs/>
          <w:sz w:val="28"/>
          <w:szCs w:val="28"/>
        </w:rPr>
        <w:t xml:space="preserve">To be completed by </w:t>
      </w:r>
      <w:r w:rsidR="00622FEB" w:rsidRPr="00252DB3">
        <w:rPr>
          <w:rFonts w:ascii="Times New Roman" w:hAnsi="Times New Roman"/>
          <w:b/>
          <w:bCs/>
          <w:sz w:val="28"/>
          <w:szCs w:val="28"/>
        </w:rPr>
        <w:t xml:space="preserve">Administrative </w:t>
      </w:r>
      <w:r w:rsidR="00B6234F" w:rsidRPr="00B04A4B">
        <w:rPr>
          <w:rFonts w:ascii="Times New Roman" w:hAnsi="Times New Roman"/>
          <w:b/>
          <w:bCs/>
          <w:sz w:val="28"/>
          <w:szCs w:val="28"/>
        </w:rPr>
        <w:t>Council or Church Council</w:t>
      </w:r>
    </w:p>
    <w:p w14:paraId="007DCBBE" w14:textId="77777777" w:rsidR="00ED7971" w:rsidRDefault="00622FEB" w:rsidP="00622FE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mission of Jesus Christ was about building relationships</w:t>
      </w:r>
      <w:r w:rsidR="003B3D33">
        <w:rPr>
          <w:rFonts w:ascii="Times New Roman" w:hAnsi="Times New Roman"/>
          <w:sz w:val="24"/>
          <w:szCs w:val="24"/>
        </w:rPr>
        <w:t xml:space="preserve"> (loving), sharing the good news of Jesus with others (evangelism) and committing ourselves to meeting the needs</w:t>
      </w:r>
      <w:r w:rsidR="0099041D">
        <w:rPr>
          <w:rFonts w:ascii="Times New Roman" w:hAnsi="Times New Roman"/>
          <w:sz w:val="24"/>
          <w:szCs w:val="24"/>
        </w:rPr>
        <w:t xml:space="preserve"> of those in the community (mission/service). This was the Act</w:t>
      </w:r>
      <w:r w:rsidR="00D62833">
        <w:rPr>
          <w:rFonts w:ascii="Times New Roman" w:hAnsi="Times New Roman"/>
          <w:sz w:val="24"/>
          <w:szCs w:val="24"/>
        </w:rPr>
        <w:t xml:space="preserve">s 2 church. </w:t>
      </w:r>
      <w:r w:rsidR="000A3A5E">
        <w:rPr>
          <w:rFonts w:ascii="Times New Roman" w:hAnsi="Times New Roman"/>
          <w:sz w:val="24"/>
          <w:szCs w:val="24"/>
        </w:rPr>
        <w:t xml:space="preserve"> </w:t>
      </w:r>
      <w:r w:rsidR="00D62833">
        <w:rPr>
          <w:rFonts w:ascii="Times New Roman" w:hAnsi="Times New Roman"/>
          <w:sz w:val="24"/>
          <w:szCs w:val="24"/>
        </w:rPr>
        <w:t>God invites us to co</w:t>
      </w:r>
      <w:r w:rsidR="00C03075">
        <w:rPr>
          <w:rFonts w:ascii="Times New Roman" w:hAnsi="Times New Roman"/>
          <w:sz w:val="24"/>
          <w:szCs w:val="24"/>
        </w:rPr>
        <w:t>-</w:t>
      </w:r>
      <w:r w:rsidR="00D62833">
        <w:rPr>
          <w:rFonts w:ascii="Times New Roman" w:hAnsi="Times New Roman"/>
          <w:sz w:val="24"/>
          <w:szCs w:val="24"/>
        </w:rPr>
        <w:t>create and co</w:t>
      </w:r>
      <w:r w:rsidR="00C03075">
        <w:rPr>
          <w:rFonts w:ascii="Times New Roman" w:hAnsi="Times New Roman"/>
          <w:sz w:val="24"/>
          <w:szCs w:val="24"/>
        </w:rPr>
        <w:t>-</w:t>
      </w:r>
      <w:r w:rsidR="00D62833">
        <w:rPr>
          <w:rFonts w:ascii="Times New Roman" w:hAnsi="Times New Roman"/>
          <w:sz w:val="24"/>
          <w:szCs w:val="24"/>
        </w:rPr>
        <w:t>shape the future with God.</w:t>
      </w:r>
      <w:r w:rsidR="00FB5CEF">
        <w:rPr>
          <w:rFonts w:ascii="Times New Roman" w:hAnsi="Times New Roman"/>
          <w:sz w:val="24"/>
          <w:szCs w:val="24"/>
        </w:rPr>
        <w:t xml:space="preserve"> </w:t>
      </w:r>
    </w:p>
    <w:p w14:paraId="4DB8EE3B" w14:textId="77777777" w:rsidR="00ED7971" w:rsidRDefault="00ED7971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48E850D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  <w:r w:rsidRPr="0004521A">
        <w:rPr>
          <w:rFonts w:ascii="Times New Roman" w:hAnsi="Times New Roman"/>
          <w:sz w:val="24"/>
          <w:szCs w:val="24"/>
        </w:rPr>
        <w:t xml:space="preserve">What are the 3-5 greatest strengths of this congregation, listed in priority order? </w:t>
      </w:r>
    </w:p>
    <w:p w14:paraId="5A93182A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5812F84B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6ACC4ACE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0C61420F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0A2FE031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69B867C1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62713A8B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2CDFC1C3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1F191276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1FE5EA52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525B2122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0D12EAEC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29CB23D9" w14:textId="77777777" w:rsidR="0004521A" w:rsidRPr="0004521A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</w:p>
    <w:p w14:paraId="2C58C499" w14:textId="712AF393" w:rsidR="00782CC7" w:rsidRDefault="0004521A" w:rsidP="0004521A">
      <w:pPr>
        <w:spacing w:after="0"/>
        <w:rPr>
          <w:rFonts w:ascii="Times New Roman" w:hAnsi="Times New Roman"/>
          <w:sz w:val="24"/>
          <w:szCs w:val="24"/>
        </w:rPr>
      </w:pPr>
      <w:r w:rsidRPr="0004521A">
        <w:rPr>
          <w:rFonts w:ascii="Times New Roman" w:hAnsi="Times New Roman"/>
          <w:sz w:val="24"/>
          <w:szCs w:val="24"/>
        </w:rPr>
        <w:t>What are the 2-3 most significant weaknesses/challenges of the church we need to address in the next 12 months?</w:t>
      </w:r>
    </w:p>
    <w:p w14:paraId="5B1AE647" w14:textId="32012196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707251A1" w14:textId="6CB27B08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626D154" w14:textId="6A393AE3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094F939" w14:textId="45F0950D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992E2B3" w14:textId="530FB1BC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C2268CB" w14:textId="6F1AF202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77C334C1" w14:textId="16CBBE09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214624BB" w14:textId="1AFBDC06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4B348D99" w14:textId="3A2901FF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523E5E31" w14:textId="3DB04D60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2F9531F8" w14:textId="09AAC59F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776C2605" w14:textId="0AFB960A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70B7B9CC" w14:textId="535FC1D7" w:rsidR="00430F15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54CFA869" w14:textId="77777777" w:rsidR="00430F15" w:rsidRDefault="00430F15" w:rsidP="00430F15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es your congregation currently charter any scouting organization? If so, what troops?</w:t>
      </w:r>
    </w:p>
    <w:p w14:paraId="3D7C9524" w14:textId="77777777" w:rsidR="00430F15" w:rsidRDefault="00430F15" w:rsidP="00430F15">
      <w:pPr>
        <w:spacing w:after="0"/>
        <w:rPr>
          <w:rFonts w:ascii="Times New Roman" w:hAnsi="Times New Roman"/>
          <w:sz w:val="24"/>
          <w:szCs w:val="24"/>
        </w:rPr>
      </w:pPr>
    </w:p>
    <w:p w14:paraId="6F726D7A" w14:textId="77777777" w:rsidR="00430F15" w:rsidRDefault="00430F15" w:rsidP="00430F15">
      <w:pPr>
        <w:spacing w:after="0"/>
        <w:rPr>
          <w:rFonts w:ascii="Times New Roman" w:hAnsi="Times New Roman"/>
          <w:sz w:val="24"/>
          <w:szCs w:val="24"/>
        </w:rPr>
      </w:pPr>
    </w:p>
    <w:p w14:paraId="13DED4A3" w14:textId="77777777" w:rsidR="00430F15" w:rsidRDefault="00430F15" w:rsidP="00430F15">
      <w:pPr>
        <w:spacing w:after="0"/>
        <w:rPr>
          <w:rFonts w:ascii="Times New Roman" w:hAnsi="Times New Roman"/>
          <w:sz w:val="24"/>
          <w:szCs w:val="24"/>
        </w:rPr>
      </w:pPr>
    </w:p>
    <w:p w14:paraId="669039AB" w14:textId="77777777" w:rsidR="00430F15" w:rsidRDefault="00430F15" w:rsidP="00430F15">
      <w:pPr>
        <w:spacing w:after="0"/>
        <w:rPr>
          <w:rFonts w:ascii="Times New Roman" w:hAnsi="Times New Roman"/>
          <w:sz w:val="24"/>
          <w:szCs w:val="24"/>
        </w:rPr>
      </w:pPr>
    </w:p>
    <w:p w14:paraId="08894512" w14:textId="70D7B427" w:rsidR="00782CC7" w:rsidRDefault="00430F15" w:rsidP="00622FE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as your church ever chartered a scouting organization? If so, When?</w:t>
      </w:r>
    </w:p>
    <w:p w14:paraId="3EE38D3D" w14:textId="3AAE3307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47E87387" w14:textId="3BA4CFAB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CBFB3DB" w14:textId="21639F25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5DD05F8" w14:textId="0B3A9F10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sectPr w:rsidR="00782CC7" w:rsidSect="001267F4">
      <w:headerReference w:type="default" r:id="rId7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9C3FC" w14:textId="77777777" w:rsidR="001D29C1" w:rsidRDefault="001D29C1" w:rsidP="00AE112F">
      <w:pPr>
        <w:spacing w:after="0" w:line="240" w:lineRule="auto"/>
      </w:pPr>
      <w:r>
        <w:separator/>
      </w:r>
    </w:p>
  </w:endnote>
  <w:endnote w:type="continuationSeparator" w:id="0">
    <w:p w14:paraId="159D6424" w14:textId="77777777" w:rsidR="001D29C1" w:rsidRDefault="001D29C1" w:rsidP="00AE1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7ACE0" w14:textId="77777777" w:rsidR="001D29C1" w:rsidRDefault="001D29C1" w:rsidP="00AE112F">
      <w:pPr>
        <w:spacing w:after="0" w:line="240" w:lineRule="auto"/>
      </w:pPr>
      <w:r>
        <w:separator/>
      </w:r>
    </w:p>
  </w:footnote>
  <w:footnote w:type="continuationSeparator" w:id="0">
    <w:p w14:paraId="06D29A28" w14:textId="77777777" w:rsidR="001D29C1" w:rsidRDefault="001D29C1" w:rsidP="00AE1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37702" w14:textId="41AB4475" w:rsidR="007120F6" w:rsidRPr="00C900ED" w:rsidRDefault="007120F6">
    <w:pPr>
      <w:pStyle w:val="Header"/>
      <w:rPr>
        <w:b/>
      </w:rPr>
    </w:pPr>
    <w:r w:rsidRPr="00C900ED">
      <w:rPr>
        <w:b/>
      </w:rPr>
      <w:t>20</w:t>
    </w:r>
    <w:r w:rsidR="009F2EFB">
      <w:rPr>
        <w:b/>
      </w:rPr>
      <w:t>2</w:t>
    </w:r>
    <w:r w:rsidR="00CF0E43">
      <w:rPr>
        <w:b/>
      </w:rPr>
      <w:t>1</w:t>
    </w:r>
    <w:r w:rsidRPr="00C900ED">
      <w:rPr>
        <w:b/>
      </w:rPr>
      <w:t>-</w:t>
    </w:r>
    <w:r w:rsidR="003341F8">
      <w:rPr>
        <w:b/>
      </w:rPr>
      <w:t>02</w:t>
    </w:r>
    <w:r w:rsidR="00BD3C69">
      <w:rPr>
        <w:b/>
      </w:rPr>
      <w:t>B</w:t>
    </w:r>
  </w:p>
  <w:p w14:paraId="79D9678F" w14:textId="77777777" w:rsidR="00AE112F" w:rsidRDefault="00AE11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475B7"/>
    <w:multiLevelType w:val="hybridMultilevel"/>
    <w:tmpl w:val="69EE6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056D7E"/>
    <w:multiLevelType w:val="hybridMultilevel"/>
    <w:tmpl w:val="520E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764512"/>
    <w:multiLevelType w:val="hybridMultilevel"/>
    <w:tmpl w:val="D7624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123B5"/>
    <w:multiLevelType w:val="hybridMultilevel"/>
    <w:tmpl w:val="4378B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UwMjYyNjA0NzVX0lEKTi0uzszPAykwrwUAjG/iVSwAAAA="/>
  </w:docVars>
  <w:rsids>
    <w:rsidRoot w:val="00594514"/>
    <w:rsid w:val="000070B0"/>
    <w:rsid w:val="00027DCA"/>
    <w:rsid w:val="00032D20"/>
    <w:rsid w:val="0004333A"/>
    <w:rsid w:val="0004521A"/>
    <w:rsid w:val="000516B9"/>
    <w:rsid w:val="00063B82"/>
    <w:rsid w:val="000A3A5E"/>
    <w:rsid w:val="000C43E7"/>
    <w:rsid w:val="000E251A"/>
    <w:rsid w:val="00107D64"/>
    <w:rsid w:val="00115239"/>
    <w:rsid w:val="001228F2"/>
    <w:rsid w:val="001267F4"/>
    <w:rsid w:val="00175EE5"/>
    <w:rsid w:val="00182F1A"/>
    <w:rsid w:val="001D158F"/>
    <w:rsid w:val="001D29C1"/>
    <w:rsid w:val="001D30C3"/>
    <w:rsid w:val="00222EB4"/>
    <w:rsid w:val="002317DB"/>
    <w:rsid w:val="00252DB3"/>
    <w:rsid w:val="00273845"/>
    <w:rsid w:val="002E5A98"/>
    <w:rsid w:val="003341F8"/>
    <w:rsid w:val="00335F1A"/>
    <w:rsid w:val="003457F9"/>
    <w:rsid w:val="003A5EA7"/>
    <w:rsid w:val="003B3D33"/>
    <w:rsid w:val="003E01D2"/>
    <w:rsid w:val="003F249A"/>
    <w:rsid w:val="0040724F"/>
    <w:rsid w:val="00423BF6"/>
    <w:rsid w:val="00430F15"/>
    <w:rsid w:val="004625E2"/>
    <w:rsid w:val="00497E57"/>
    <w:rsid w:val="004A3120"/>
    <w:rsid w:val="004A62FD"/>
    <w:rsid w:val="005105E9"/>
    <w:rsid w:val="005155F1"/>
    <w:rsid w:val="00561930"/>
    <w:rsid w:val="0057468C"/>
    <w:rsid w:val="00594514"/>
    <w:rsid w:val="00594A93"/>
    <w:rsid w:val="005C3EE8"/>
    <w:rsid w:val="005F28FC"/>
    <w:rsid w:val="006032A9"/>
    <w:rsid w:val="0061207C"/>
    <w:rsid w:val="006202AF"/>
    <w:rsid w:val="00620CD4"/>
    <w:rsid w:val="00622FEB"/>
    <w:rsid w:val="006378EA"/>
    <w:rsid w:val="00641D54"/>
    <w:rsid w:val="0065292C"/>
    <w:rsid w:val="006C57D3"/>
    <w:rsid w:val="006C7A31"/>
    <w:rsid w:val="006D40DF"/>
    <w:rsid w:val="006F3D19"/>
    <w:rsid w:val="00706373"/>
    <w:rsid w:val="007120F6"/>
    <w:rsid w:val="0077085F"/>
    <w:rsid w:val="00782CC7"/>
    <w:rsid w:val="00784343"/>
    <w:rsid w:val="007B6513"/>
    <w:rsid w:val="007E4CC9"/>
    <w:rsid w:val="00805B7B"/>
    <w:rsid w:val="00891F8D"/>
    <w:rsid w:val="00897DBA"/>
    <w:rsid w:val="008E6138"/>
    <w:rsid w:val="00945852"/>
    <w:rsid w:val="009470ED"/>
    <w:rsid w:val="00970B64"/>
    <w:rsid w:val="00974DEC"/>
    <w:rsid w:val="0099041D"/>
    <w:rsid w:val="00995401"/>
    <w:rsid w:val="009C51BE"/>
    <w:rsid w:val="009D0A31"/>
    <w:rsid w:val="009D3398"/>
    <w:rsid w:val="009E54DA"/>
    <w:rsid w:val="009E6DFD"/>
    <w:rsid w:val="009F2A02"/>
    <w:rsid w:val="009F2EFB"/>
    <w:rsid w:val="00A00B0A"/>
    <w:rsid w:val="00A10185"/>
    <w:rsid w:val="00A726A3"/>
    <w:rsid w:val="00AA73A5"/>
    <w:rsid w:val="00AB2878"/>
    <w:rsid w:val="00AB4427"/>
    <w:rsid w:val="00AD74EA"/>
    <w:rsid w:val="00AE112F"/>
    <w:rsid w:val="00AF6908"/>
    <w:rsid w:val="00B04A4B"/>
    <w:rsid w:val="00B10C68"/>
    <w:rsid w:val="00B26E35"/>
    <w:rsid w:val="00B57BE8"/>
    <w:rsid w:val="00B6234F"/>
    <w:rsid w:val="00B666FD"/>
    <w:rsid w:val="00BD3C69"/>
    <w:rsid w:val="00BF3FA6"/>
    <w:rsid w:val="00BF504F"/>
    <w:rsid w:val="00C03075"/>
    <w:rsid w:val="00C900ED"/>
    <w:rsid w:val="00C921CE"/>
    <w:rsid w:val="00C959FF"/>
    <w:rsid w:val="00CE65BD"/>
    <w:rsid w:val="00CE6648"/>
    <w:rsid w:val="00CF0E43"/>
    <w:rsid w:val="00D2704A"/>
    <w:rsid w:val="00D304AD"/>
    <w:rsid w:val="00D522F6"/>
    <w:rsid w:val="00D62833"/>
    <w:rsid w:val="00D63A2B"/>
    <w:rsid w:val="00D87965"/>
    <w:rsid w:val="00DB3098"/>
    <w:rsid w:val="00DC5D34"/>
    <w:rsid w:val="00DF73BD"/>
    <w:rsid w:val="00E02F23"/>
    <w:rsid w:val="00E41287"/>
    <w:rsid w:val="00E452FD"/>
    <w:rsid w:val="00E609F3"/>
    <w:rsid w:val="00E84D03"/>
    <w:rsid w:val="00EA4623"/>
    <w:rsid w:val="00EC0FC5"/>
    <w:rsid w:val="00EC321C"/>
    <w:rsid w:val="00EC43D6"/>
    <w:rsid w:val="00ED22ED"/>
    <w:rsid w:val="00ED7971"/>
    <w:rsid w:val="00F3466B"/>
    <w:rsid w:val="00FA667A"/>
    <w:rsid w:val="00FB3879"/>
    <w:rsid w:val="00FB5CEF"/>
    <w:rsid w:val="00FE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E74037"/>
  <w15:chartTrackingRefBased/>
  <w15:docId w15:val="{4A8D9291-2F7F-4871-A586-24641B476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5F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514"/>
    <w:pPr>
      <w:spacing w:after="200" w:line="276" w:lineRule="auto"/>
      <w:ind w:left="720"/>
      <w:contextualSpacing/>
    </w:pPr>
    <w:rPr>
      <w:rFonts w:ascii="Times New Roman" w:hAnsi="Times New Roman"/>
      <w:sz w:val="24"/>
    </w:rPr>
  </w:style>
  <w:style w:type="paragraph" w:customStyle="1" w:styleId="Style">
    <w:name w:val="Style"/>
    <w:rsid w:val="00B57BE8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0516B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B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23BF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35F1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E11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E112F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7E4C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458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8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4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cp:lastModifiedBy>Melissa Shortridge</cp:lastModifiedBy>
  <cp:revision>5</cp:revision>
  <cp:lastPrinted>2019-07-02T20:28:00Z</cp:lastPrinted>
  <dcterms:created xsi:type="dcterms:W3CDTF">2020-06-29T16:08:00Z</dcterms:created>
  <dcterms:modified xsi:type="dcterms:W3CDTF">2021-07-15T01:20:00Z</dcterms:modified>
</cp:coreProperties>
</file>